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5BDE3" w14:textId="544BAE86" w:rsidR="00DA7730" w:rsidRPr="00DA7730" w:rsidRDefault="00DA7730">
      <w:pPr>
        <w:pStyle w:val="Titel"/>
        <w:rPr>
          <w:rFonts w:cs="Times New Roman"/>
          <w:i/>
          <w:iCs/>
        </w:rPr>
      </w:pPr>
      <w:r w:rsidRPr="00DA7730">
        <w:rPr>
          <w:rFonts w:cs="Times New Roman"/>
          <w:i/>
          <w:iCs/>
        </w:rPr>
        <w:t>Teaching Tip</w:t>
      </w:r>
    </w:p>
    <w:p w14:paraId="1D314EA1" w14:textId="463EB4AA" w:rsidR="00611016" w:rsidRDefault="0047363A">
      <w:pPr>
        <w:pStyle w:val="Titel"/>
        <w:rPr>
          <w:rFonts w:cs="Times New Roman"/>
        </w:rPr>
      </w:pPr>
      <w:r w:rsidRPr="00DA7730">
        <w:rPr>
          <w:rFonts w:cs="Times New Roman"/>
        </w:rPr>
        <w:t>JISE Template</w:t>
      </w:r>
    </w:p>
    <w:p w14:paraId="23421F1D" w14:textId="77777777" w:rsidR="00DA7730" w:rsidRDefault="00DA7730" w:rsidP="00DA7730">
      <w:pPr>
        <w:pStyle w:val="Textkrper"/>
      </w:pPr>
    </w:p>
    <w:p w14:paraId="1EE4B70C" w14:textId="77777777" w:rsidR="00DA7730" w:rsidRPr="00DA7730" w:rsidRDefault="00DA7730" w:rsidP="00DA7730">
      <w:pPr>
        <w:pStyle w:val="Textkrper"/>
      </w:pPr>
    </w:p>
    <w:p w14:paraId="5B396BBC" w14:textId="3EA1F6D3" w:rsidR="00DA7730" w:rsidRPr="00DA7730" w:rsidRDefault="00837FC8">
      <w:pPr>
        <w:pStyle w:val="Author"/>
        <w:rPr>
          <w:rFonts w:cs="Times New Roman"/>
        </w:rPr>
      </w:pPr>
      <w:r w:rsidRPr="00DA7730">
        <w:rPr>
          <w:rFonts w:cs="Times New Roman"/>
        </w:rPr>
        <w:t>Author 1</w:t>
      </w:r>
      <w:r w:rsidR="00DA7730" w:rsidRPr="00DA7730">
        <w:rPr>
          <w:rFonts w:cs="Times New Roman"/>
        </w:rPr>
        <w:t xml:space="preserve"> (city, department, university, city, state zip, country)</w:t>
      </w:r>
    </w:p>
    <w:p w14:paraId="22BC0431" w14:textId="77777777" w:rsidR="00DA7730" w:rsidRPr="00DA7730" w:rsidRDefault="00837FC8" w:rsidP="00DA7730">
      <w:pPr>
        <w:pStyle w:val="Author"/>
        <w:rPr>
          <w:rFonts w:cs="Times New Roman"/>
        </w:rPr>
      </w:pPr>
      <w:r w:rsidRPr="00DA7730">
        <w:rPr>
          <w:rFonts w:cs="Times New Roman"/>
        </w:rPr>
        <w:t>Author 2</w:t>
      </w:r>
      <w:r w:rsidR="00DA7730">
        <w:rPr>
          <w:rFonts w:cs="Times New Roman"/>
        </w:rPr>
        <w:t xml:space="preserve"> </w:t>
      </w:r>
      <w:r w:rsidR="00DA7730" w:rsidRPr="00DA7730">
        <w:rPr>
          <w:rFonts w:cs="Times New Roman"/>
        </w:rPr>
        <w:t>(city, department, university, city, state zip, country)</w:t>
      </w:r>
    </w:p>
    <w:p w14:paraId="07A23B0D" w14:textId="21F9978E" w:rsidR="00611016" w:rsidRDefault="00611016">
      <w:pPr>
        <w:pStyle w:val="Author"/>
        <w:rPr>
          <w:rFonts w:cs="Times New Roman"/>
          <w:sz w:val="18"/>
          <w:szCs w:val="18"/>
        </w:rPr>
      </w:pPr>
    </w:p>
    <w:p w14:paraId="6FC7CD2F" w14:textId="77777777" w:rsidR="00DA7730" w:rsidRPr="0003434A" w:rsidRDefault="00DA7730" w:rsidP="00DA7730">
      <w:pPr>
        <w:pStyle w:val="Textkrper"/>
        <w:jc w:val="center"/>
        <w:rPr>
          <w:szCs w:val="18"/>
        </w:rPr>
      </w:pPr>
    </w:p>
    <w:p w14:paraId="514E714D" w14:textId="6D3E0DB0" w:rsidR="0003434A" w:rsidRPr="0003434A" w:rsidRDefault="00DA7730" w:rsidP="0003434A">
      <w:pPr>
        <w:pStyle w:val="berschrift1"/>
      </w:pPr>
      <w:r w:rsidRPr="0003434A">
        <w:t>Abstract</w:t>
      </w:r>
    </w:p>
    <w:p w14:paraId="33AF2747" w14:textId="0DD089F4" w:rsidR="00DA7730" w:rsidRDefault="0003434A" w:rsidP="0003434A">
      <w:pPr>
        <w:pStyle w:val="Textkrper"/>
        <w:rPr>
          <w:szCs w:val="18"/>
        </w:rPr>
      </w:pPr>
      <w:r w:rsidRPr="0003434A">
        <w:rPr>
          <w:sz w:val="16"/>
          <w:szCs w:val="16"/>
        </w:rPr>
        <w:t>[</w:t>
      </w:r>
      <w:r w:rsidRPr="0003434A">
        <w:rPr>
          <w:szCs w:val="18"/>
        </w:rPr>
        <w:t>Text]</w:t>
      </w:r>
    </w:p>
    <w:p w14:paraId="17C65947" w14:textId="2E150FBB" w:rsidR="0003434A" w:rsidRDefault="0003434A" w:rsidP="00343D35">
      <w:pPr>
        <w:pStyle w:val="Textkrper"/>
      </w:pPr>
      <w:r w:rsidRPr="0003434A">
        <w:t>Keywords:</w:t>
      </w:r>
      <w:r>
        <w:t xml:space="preserve"> [Keywords.html]</w:t>
      </w:r>
    </w:p>
    <w:p w14:paraId="7132DBB8" w14:textId="77777777" w:rsidR="0003434A" w:rsidRDefault="0003434A" w:rsidP="0003434A">
      <w:pPr>
        <w:pStyle w:val="Textkrper"/>
        <w:rPr>
          <w:szCs w:val="18"/>
        </w:rPr>
      </w:pPr>
    </w:p>
    <w:p w14:paraId="0B4E4FB3" w14:textId="474123BC" w:rsidR="00343D35" w:rsidRPr="0003434A" w:rsidRDefault="00343D35" w:rsidP="00343D35">
      <w:pPr>
        <w:pStyle w:val="berschrift1"/>
      </w:pPr>
      <w:r>
        <w:t>Introduction</w:t>
      </w:r>
    </w:p>
    <w:p w14:paraId="36C0A8DA" w14:textId="063697DA" w:rsidR="00343D35" w:rsidRPr="00343D35" w:rsidRDefault="00343D35" w:rsidP="00BF6BB3">
      <w:pPr>
        <w:pStyle w:val="berschrift1"/>
        <w:sectPr w:rsidR="00343D35" w:rsidRPr="00343D35" w:rsidSect="00B62451">
          <w:pgSz w:w="12240" w:h="15840"/>
          <w:pgMar w:top="1440" w:right="1440" w:bottom="1440" w:left="1440" w:header="720" w:footer="720" w:gutter="0"/>
          <w:cols w:space="720"/>
        </w:sectPr>
      </w:pPr>
      <w:bookmarkStart w:id="0" w:name="introduction"/>
      <w:r>
        <w:t>Background</w:t>
      </w:r>
    </w:p>
    <w:p w14:paraId="662229E0" w14:textId="5553D1A4" w:rsidR="00611016" w:rsidRPr="0003434A" w:rsidRDefault="00343D35" w:rsidP="0042533B">
      <w:pPr>
        <w:pStyle w:val="berschrift2"/>
      </w:pPr>
      <w:r>
        <w:t>Part 1</w:t>
      </w:r>
      <w:r w:rsidR="00C971CE">
        <w:tab/>
      </w:r>
    </w:p>
    <w:p w14:paraId="1DD9787F" w14:textId="77777777" w:rsidR="00343D35" w:rsidRDefault="00343D35">
      <w:pPr>
        <w:pStyle w:val="FirstParagraph"/>
        <w:rPr>
          <w:rFonts w:cs="Times New Roman"/>
          <w:szCs w:val="18"/>
        </w:rPr>
      </w:pPr>
    </w:p>
    <w:p w14:paraId="47AD73BB" w14:textId="110F9525" w:rsidR="00611016" w:rsidRPr="0003434A" w:rsidRDefault="00837FC8">
      <w:pPr>
        <w:pStyle w:val="FirstParagraph"/>
        <w:rPr>
          <w:rFonts w:cs="Times New Roman"/>
          <w:szCs w:val="18"/>
        </w:rPr>
      </w:pPr>
      <w:r w:rsidRPr="0003434A">
        <w:rPr>
          <w:rFonts w:cs="Times New Roman"/>
          <w:szCs w:val="18"/>
        </w:rPr>
        <w:t>Contributing to theory has been subject to considerable discussions in the field…</w:t>
      </w:r>
    </w:p>
    <w:p w14:paraId="643DA25A" w14:textId="0A5B8A5F" w:rsidR="00611016" w:rsidRPr="0003434A" w:rsidRDefault="00837FC8">
      <w:pPr>
        <w:pStyle w:val="Textkrper"/>
        <w:rPr>
          <w:rFonts w:cs="Times New Roman"/>
          <w:szCs w:val="18"/>
        </w:rPr>
      </w:pPr>
      <w:r w:rsidRPr="0003434A">
        <w:rPr>
          <w:rFonts w:cs="Times New Roman"/>
          <w:szCs w:val="18"/>
        </w:rPr>
        <w:t>We believe that this aspiration to …</w:t>
      </w:r>
    </w:p>
    <w:p w14:paraId="0EDF1305" w14:textId="77777777" w:rsidR="002B1B95" w:rsidRDefault="002B1B95" w:rsidP="00343D35">
      <w:pPr>
        <w:pStyle w:val="berschrift2"/>
        <w:numPr>
          <w:ilvl w:val="0"/>
          <w:numId w:val="0"/>
        </w:numPr>
        <w:ind w:left="720" w:hanging="360"/>
        <w:sectPr w:rsidR="002B1B95" w:rsidSect="00E83920">
          <w:type w:val="continuous"/>
          <w:pgSz w:w="12240" w:h="15840"/>
          <w:pgMar w:top="1440" w:right="1440" w:bottom="1440" w:left="1440" w:header="720" w:footer="720" w:gutter="0"/>
          <w:cols w:space="278"/>
        </w:sectPr>
      </w:pPr>
      <w:bookmarkStart w:id="1" w:name="references"/>
      <w:bookmarkEnd w:id="0"/>
    </w:p>
    <w:p w14:paraId="181A87CB" w14:textId="77777777" w:rsidR="002B1B95" w:rsidRPr="002B1B95" w:rsidRDefault="002B1B95" w:rsidP="002B1B95">
      <w:pPr>
        <w:pStyle w:val="Textkrper"/>
        <w:sectPr w:rsidR="002B1B95" w:rsidRPr="002B1B95" w:rsidSect="002B1B95">
          <w:type w:val="continuous"/>
          <w:pgSz w:w="12240" w:h="15840"/>
          <w:pgMar w:top="1440" w:right="1440" w:bottom="1440" w:left="1440" w:header="720" w:footer="720" w:gutter="0"/>
          <w:cols w:num="2" w:space="329"/>
        </w:sectPr>
      </w:pPr>
    </w:p>
    <w:p w14:paraId="72E52755" w14:textId="77777777" w:rsidR="00611016" w:rsidRPr="0003434A" w:rsidRDefault="00837FC8" w:rsidP="0003434A">
      <w:pPr>
        <w:pStyle w:val="berschrift2"/>
      </w:pPr>
      <w:r w:rsidRPr="0003434A">
        <w:lastRenderedPageBreak/>
        <w:t>References</w:t>
      </w:r>
    </w:p>
    <w:p w14:paraId="5C22D619" w14:textId="77777777" w:rsidR="00611016" w:rsidRPr="00DA7730" w:rsidRDefault="00837FC8" w:rsidP="00343D35">
      <w:pPr>
        <w:pStyle w:val="Literaturverzeichnis"/>
      </w:pPr>
      <w:bookmarkStart w:id="2" w:name="ref-Agarwal1998"/>
      <w:bookmarkStart w:id="3" w:name="refs"/>
      <w:r w:rsidRPr="0003434A">
        <w:t xml:space="preserve">Agarwal, R., and Prasad, J. 1998. “A Conceptual and Operational Definition of Personal Innovativeness in the Domain of Information Technology,” </w:t>
      </w:r>
      <w:r w:rsidRPr="0003434A">
        <w:rPr>
          <w:i/>
        </w:rPr>
        <w:t xml:space="preserve">Information Systems </w:t>
      </w:r>
      <w:r w:rsidRPr="00343D35">
        <w:t>Research</w:t>
      </w:r>
      <w:r w:rsidRPr="0003434A">
        <w:t xml:space="preserve"> (9:2), pp. 204–215.</w:t>
      </w:r>
      <w:bookmarkEnd w:id="1"/>
      <w:bookmarkEnd w:id="2"/>
      <w:bookmarkEnd w:id="3"/>
    </w:p>
    <w:sectPr w:rsidR="00611016" w:rsidRPr="00DA7730" w:rsidSect="002B1B95">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B1060" w14:textId="77777777" w:rsidR="00E212A0" w:rsidRDefault="00E212A0">
      <w:pPr>
        <w:spacing w:after="0"/>
      </w:pPr>
      <w:r>
        <w:separator/>
      </w:r>
    </w:p>
  </w:endnote>
  <w:endnote w:type="continuationSeparator" w:id="0">
    <w:p w14:paraId="202E493B" w14:textId="77777777" w:rsidR="00E212A0" w:rsidRDefault="00E212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B98C4" w14:textId="77777777" w:rsidR="00E212A0" w:rsidRDefault="00E212A0">
      <w:r>
        <w:separator/>
      </w:r>
    </w:p>
  </w:footnote>
  <w:footnote w:type="continuationSeparator" w:id="0">
    <w:p w14:paraId="4F87A9F8" w14:textId="77777777" w:rsidR="00E212A0" w:rsidRDefault="00E212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162DB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A175864"/>
    <w:multiLevelType w:val="hybridMultilevel"/>
    <w:tmpl w:val="0A5E1B76"/>
    <w:lvl w:ilvl="0" w:tplc="BC128A98">
      <w:start w:val="1"/>
      <w:numFmt w:val="decimal"/>
      <w:pStyle w:val="berschrift2"/>
      <w:lvlText w:val="%1.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B756E0A"/>
    <w:multiLevelType w:val="hybridMultilevel"/>
    <w:tmpl w:val="562A06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C1AE401"/>
    <w:multiLevelType w:val="multilevel"/>
    <w:tmpl w:val="045C94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F206E96"/>
    <w:multiLevelType w:val="hybridMultilevel"/>
    <w:tmpl w:val="D86AFCAE"/>
    <w:lvl w:ilvl="0" w:tplc="6BE47A60">
      <w:start w:val="1"/>
      <w:numFmt w:val="decimal"/>
      <w:pStyle w:val="berschrift1"/>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7261BAD"/>
    <w:multiLevelType w:val="multilevel"/>
    <w:tmpl w:val="32EE46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71315DCA"/>
    <w:multiLevelType w:val="multilevel"/>
    <w:tmpl w:val="D826B2A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16cid:durableId="1171337509">
    <w:abstractNumId w:val="3"/>
  </w:num>
  <w:num w:numId="2" w16cid:durableId="5771797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4918619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553073520">
    <w:abstractNumId w:val="5"/>
  </w:num>
  <w:num w:numId="5" w16cid:durableId="1621062197">
    <w:abstractNumId w:val="5"/>
  </w:num>
  <w:num w:numId="6" w16cid:durableId="570457986">
    <w:abstractNumId w:val="5"/>
  </w:num>
  <w:num w:numId="7" w16cid:durableId="696583545">
    <w:abstractNumId w:val="5"/>
  </w:num>
  <w:num w:numId="8" w16cid:durableId="864253316">
    <w:abstractNumId w:val="5"/>
  </w:num>
  <w:num w:numId="9" w16cid:durableId="2019503459">
    <w:abstractNumId w:val="5"/>
  </w:num>
  <w:num w:numId="10" w16cid:durableId="2064208812">
    <w:abstractNumId w:val="5"/>
  </w:num>
  <w:num w:numId="11" w16cid:durableId="2092895582">
    <w:abstractNumId w:val="5"/>
  </w:num>
  <w:num w:numId="12" w16cid:durableId="585379459">
    <w:abstractNumId w:val="5"/>
  </w:num>
  <w:num w:numId="13" w16cid:durableId="1813935838">
    <w:abstractNumId w:val="2"/>
  </w:num>
  <w:num w:numId="14" w16cid:durableId="1408189155">
    <w:abstractNumId w:val="4"/>
  </w:num>
  <w:num w:numId="15" w16cid:durableId="20710743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939"/>
    <w:rsid w:val="0003434A"/>
    <w:rsid w:val="0007029B"/>
    <w:rsid w:val="00113005"/>
    <w:rsid w:val="001A08E7"/>
    <w:rsid w:val="001A0EB0"/>
    <w:rsid w:val="00225702"/>
    <w:rsid w:val="002338D1"/>
    <w:rsid w:val="002926BE"/>
    <w:rsid w:val="002A3C27"/>
    <w:rsid w:val="002B1B95"/>
    <w:rsid w:val="00320152"/>
    <w:rsid w:val="00343D35"/>
    <w:rsid w:val="00397D54"/>
    <w:rsid w:val="0042533B"/>
    <w:rsid w:val="0045343B"/>
    <w:rsid w:val="0047363A"/>
    <w:rsid w:val="004E29B3"/>
    <w:rsid w:val="00587384"/>
    <w:rsid w:val="00590D07"/>
    <w:rsid w:val="006024A8"/>
    <w:rsid w:val="00611016"/>
    <w:rsid w:val="00784D58"/>
    <w:rsid w:val="00837FC8"/>
    <w:rsid w:val="00871C63"/>
    <w:rsid w:val="008D6863"/>
    <w:rsid w:val="0090588B"/>
    <w:rsid w:val="009A323C"/>
    <w:rsid w:val="00AC3DA6"/>
    <w:rsid w:val="00B0610D"/>
    <w:rsid w:val="00B62451"/>
    <w:rsid w:val="00B86B75"/>
    <w:rsid w:val="00BC48D5"/>
    <w:rsid w:val="00BF6BB3"/>
    <w:rsid w:val="00C36279"/>
    <w:rsid w:val="00C971CE"/>
    <w:rsid w:val="00DA7730"/>
    <w:rsid w:val="00E212A0"/>
    <w:rsid w:val="00E315A3"/>
    <w:rsid w:val="00E83920"/>
    <w:rsid w:val="00F90553"/>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E7DC25"/>
  <w15:docId w15:val="{E9541404-7798-4C77-8B51-2AF035D34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87384"/>
    <w:pPr>
      <w:spacing w:line="480" w:lineRule="auto"/>
    </w:pPr>
    <w:rPr>
      <w:rFonts w:ascii="Times New Roman" w:hAnsi="Times New Roman"/>
    </w:rPr>
  </w:style>
  <w:style w:type="paragraph" w:styleId="berschrift1">
    <w:name w:val="heading 1"/>
    <w:basedOn w:val="Standard"/>
    <w:next w:val="Textkrper"/>
    <w:uiPriority w:val="9"/>
    <w:qFormat/>
    <w:rsid w:val="002338D1"/>
    <w:pPr>
      <w:keepNext/>
      <w:keepLines/>
      <w:numPr>
        <w:numId w:val="14"/>
      </w:numPr>
      <w:spacing w:before="480" w:after="0"/>
      <w:jc w:val="center"/>
      <w:outlineLvl w:val="0"/>
    </w:pPr>
    <w:rPr>
      <w:rFonts w:eastAsiaTheme="majorEastAsia" w:cstheme="majorBidi"/>
      <w:b/>
      <w:bCs/>
      <w:caps/>
      <w:szCs w:val="32"/>
    </w:rPr>
  </w:style>
  <w:style w:type="paragraph" w:styleId="berschrift2">
    <w:name w:val="heading 2"/>
    <w:basedOn w:val="berschrift1"/>
    <w:next w:val="Textkrper"/>
    <w:uiPriority w:val="9"/>
    <w:unhideWhenUsed/>
    <w:qFormat/>
    <w:rsid w:val="006024A8"/>
    <w:pPr>
      <w:numPr>
        <w:numId w:val="15"/>
      </w:numPr>
      <w:spacing w:before="0"/>
      <w:ind w:left="357" w:hanging="357"/>
      <w:jc w:val="left"/>
      <w:outlineLvl w:val="1"/>
    </w:pPr>
    <w:rPr>
      <w:bCs w:val="0"/>
      <w:caps w:val="0"/>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587384"/>
    <w:pPr>
      <w:spacing w:before="180" w:after="180"/>
    </w:pPr>
  </w:style>
  <w:style w:type="paragraph" w:customStyle="1" w:styleId="FirstParagraph">
    <w:name w:val="First Paragraph"/>
    <w:basedOn w:val="Textkrper"/>
    <w:next w:val="Textkrper"/>
    <w:qFormat/>
    <w:rsid w:val="00837FC8"/>
  </w:style>
  <w:style w:type="paragraph" w:customStyle="1" w:styleId="Compact">
    <w:name w:val="Compact"/>
    <w:basedOn w:val="Textkrper"/>
    <w:qFormat/>
    <w:pPr>
      <w:spacing w:before="36" w:after="36"/>
    </w:pPr>
  </w:style>
  <w:style w:type="paragraph" w:styleId="Titel">
    <w:name w:val="Title"/>
    <w:basedOn w:val="Standard"/>
    <w:next w:val="Textkrper"/>
    <w:qFormat/>
    <w:rsid w:val="0007029B"/>
    <w:pPr>
      <w:keepNext/>
      <w:keepLines/>
      <w:spacing w:before="240" w:after="240" w:line="240" w:lineRule="auto"/>
      <w:jc w:val="center"/>
    </w:pPr>
    <w:rPr>
      <w:rFonts w:eastAsiaTheme="majorEastAsia" w:cstheme="majorBidi"/>
      <w:b/>
      <w:bCs/>
      <w:sz w:val="36"/>
      <w:szCs w:val="36"/>
    </w:rPr>
  </w:style>
  <w:style w:type="paragraph" w:styleId="Untertitel">
    <w:name w:val="Subtitle"/>
    <w:basedOn w:val="Titel"/>
    <w:next w:val="Textkrper"/>
    <w:qFormat/>
    <w:rPr>
      <w:sz w:val="30"/>
      <w:szCs w:val="30"/>
    </w:rPr>
  </w:style>
  <w:style w:type="paragraph" w:customStyle="1" w:styleId="Author">
    <w:name w:val="Author"/>
    <w:next w:val="Textkrper"/>
    <w:qFormat/>
    <w:rsid w:val="00113005"/>
    <w:pPr>
      <w:keepNext/>
      <w:keepLines/>
      <w:jc w:val="center"/>
    </w:pPr>
    <w:rPr>
      <w:rFonts w:ascii="Times New Roman" w:hAnsi="Times New Roman"/>
    </w:rPr>
  </w:style>
  <w:style w:type="paragraph" w:styleId="Datum">
    <w:name w:val="Date"/>
    <w:next w:val="Textkrper"/>
    <w:qFormat/>
    <w:pPr>
      <w:keepNext/>
      <w:keepLines/>
      <w:jc w:val="center"/>
    </w:pPr>
  </w:style>
  <w:style w:type="paragraph" w:customStyle="1" w:styleId="Abstract">
    <w:name w:val="Abstract"/>
    <w:basedOn w:val="Standard"/>
    <w:next w:val="Textkrper"/>
    <w:qFormat/>
    <w:rsid w:val="00837FC8"/>
    <w:pPr>
      <w:keepNext/>
      <w:keepLines/>
      <w:spacing w:before="600" w:after="300"/>
    </w:pPr>
    <w:rPr>
      <w:szCs w:val="20"/>
    </w:rPr>
  </w:style>
  <w:style w:type="paragraph" w:styleId="Literaturverzeichnis">
    <w:name w:val="Bibliography"/>
    <w:basedOn w:val="Standard"/>
    <w:qFormat/>
    <w:rsid w:val="00225702"/>
    <w:pPr>
      <w:spacing w:after="120" w:line="240" w:lineRule="auto"/>
      <w:ind w:left="720" w:hanging="720"/>
      <w:contextualSpacing/>
      <w:jc w:val="both"/>
    </w:p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rsid w:val="00012939"/>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uiPriority w:val="99"/>
    <w:unhideWhenUsed/>
    <w:rsid w:val="00F90553"/>
    <w:pPr>
      <w:tabs>
        <w:tab w:val="center" w:pos="4703"/>
        <w:tab w:val="right" w:pos="9406"/>
      </w:tabs>
      <w:spacing w:after="0"/>
    </w:pPr>
  </w:style>
  <w:style w:type="character" w:customStyle="1" w:styleId="KopfzeileZchn">
    <w:name w:val="Kopfzeile Zchn"/>
    <w:basedOn w:val="Absatz-Standardschriftart"/>
    <w:link w:val="Kopfzeile"/>
    <w:uiPriority w:val="99"/>
    <w:rsid w:val="00F90553"/>
    <w:rPr>
      <w:rFonts w:ascii="Times New Roman" w:hAnsi="Times New Roman"/>
      <w:sz w:val="22"/>
    </w:rPr>
  </w:style>
  <w:style w:type="paragraph" w:styleId="Fuzeile">
    <w:name w:val="footer"/>
    <w:basedOn w:val="Standard"/>
    <w:link w:val="FuzeileZchn"/>
    <w:unhideWhenUsed/>
    <w:rsid w:val="00F90553"/>
    <w:pPr>
      <w:tabs>
        <w:tab w:val="center" w:pos="4703"/>
        <w:tab w:val="right" w:pos="9406"/>
      </w:tabs>
      <w:spacing w:after="0"/>
    </w:pPr>
  </w:style>
  <w:style w:type="character" w:customStyle="1" w:styleId="FuzeileZchn">
    <w:name w:val="Fußzeile Zchn"/>
    <w:basedOn w:val="Absatz-Standardschriftart"/>
    <w:link w:val="Fuzeile"/>
    <w:rsid w:val="00F90553"/>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C41CEF-02E5-42CD-8FF0-5ABB32DBB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4</Words>
  <Characters>480</Characters>
  <Application>Microsoft Office Word</Application>
  <DocSecurity>0</DocSecurity>
  <Lines>4</Lines>
  <Paragraphs>1</Paragraphs>
  <ScaleCrop>false</ScaleCrop>
  <HeadingPairs>
    <vt:vector size="2" baseType="variant">
      <vt:variant>
        <vt:lpstr>Titel</vt:lpstr>
      </vt:variant>
      <vt:variant>
        <vt:i4>1</vt:i4>
      </vt:variant>
    </vt:vector>
  </HeadingPairs>
  <TitlesOfParts>
    <vt:vector size="1" baseType="lpstr">
      <vt:lpstr>Theory Elaboration: Opportunities for Information Systems Research</vt:lpstr>
    </vt:vector>
  </TitlesOfParts>
  <Company/>
  <LinksUpToDate>false</LinksUpToDate>
  <CharactersWithSpaces>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Elaboration: Opportunities for Information Systems Research</dc:title>
  <dc:creator>Guy Paré, Mathieu Templier, Gerit Wagner, Mary Tate, Guido Schryen</dc:creator>
  <cp:keywords/>
  <cp:lastModifiedBy>Gerit Wagner</cp:lastModifiedBy>
  <cp:revision>29</cp:revision>
  <dcterms:created xsi:type="dcterms:W3CDTF">2020-12-15T16:44:00Z</dcterms:created>
  <dcterms:modified xsi:type="dcterms:W3CDTF">2024-03-0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research commentary, we outline the notion of theory elaboration, arguing that this mode of theorizing offers considerable and untapped opportunities for IS research. Theory elaboration refers to research instantiating existing theories to implem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_cop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s/mis-quarterly.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Fals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project">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Table</vt:lpwstr>
  </property>
  <property fmtid="{D5CDD505-2E9C-101B-9397-08002B2CF9AE}" pid="59" name="tblPrefixTemplate">
    <vt:lpwstr>p i</vt:lpwstr>
  </property>
  <property fmtid="{D5CDD505-2E9C-101B-9397-08002B2CF9AE}" pid="60" name="titleDelim">
    <vt:lpwstr>:</vt:lpwstr>
  </property>
  <property fmtid="{D5CDD505-2E9C-101B-9397-08002B2CF9AE}" pid="61" name="Docear4Word_StyleTitle">
    <vt:lpwstr>MIS Quarterly</vt:lpwstr>
  </property>
</Properties>
</file>